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1919051449"/>
        <w:docPartObj>
          <w:docPartGallery w:val="Cover Pages"/>
          <w:docPartUnique/>
        </w:docPartObj>
      </w:sdtPr>
      <w:sdtEndPr/>
      <w:sdtContent>
        <w:p w14:paraId="30E1147F" w14:textId="11E5CD3F" w:rsidR="00522FE2" w:rsidRDefault="00522FE2">
          <w:r>
            <w:rPr>
              <w:noProof/>
              <w:lang w:eastAsia="zh-CN"/>
            </w:rPr>
            <mc:AlternateContent>
              <mc:Choice Requires="wpg">
                <w:drawing>
                  <wp:anchor distT="0" distB="0" distL="114300" distR="114300" simplePos="0" relativeHeight="251673600" behindDoc="0" locked="0" layoutInCell="1" allowOverlap="1" wp14:anchorId="45DC25D3" wp14:editId="66DFAC7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group w14:anchorId="0817EB42" id="Group 149" o:spid="_x0000_s1026" style="position:absolute;margin-left:0;margin-top:0;width:8in;height:95.7pt;z-index:25167360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12B11C62" wp14:editId="2F9AA91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AF1DF1" w14:textId="641F387F" w:rsidR="00522FE2" w:rsidRDefault="00522FE2">
                                <w:pPr>
                                  <w:pStyle w:val="a5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1D1C559C" w14:textId="433EF214" w:rsidR="00522FE2" w:rsidRDefault="00E6516C">
                                <w:pPr>
                                  <w:pStyle w:val="a5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22FE2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w14:anchorId="12B11C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71552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14:paraId="14AF1DF1" w14:textId="641F387F" w:rsidR="00522FE2" w:rsidRDefault="00522FE2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</w:p>
                        <w:p w14:paraId="1D1C559C" w14:textId="433EF214" w:rsidR="00522FE2" w:rsidRDefault="00D57FF7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522FE2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72576" behindDoc="0" locked="0" layoutInCell="1" allowOverlap="1" wp14:anchorId="5B55370F" wp14:editId="6F2E2FA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33EF9C6" w14:textId="36DDB7E4" w:rsidR="00522FE2" w:rsidRDefault="00522FE2">
                                <w:pPr>
                                  <w:pStyle w:val="a5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 w14:anchorId="5B55370F" id="Text Box 153" o:spid="_x0000_s1027" type="#_x0000_t202" style="position:absolute;margin-left:0;margin-top:0;width:8in;height:79.5pt;z-index:25167257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533EF9C6" w14:textId="36DDB7E4" w:rsidR="00522FE2" w:rsidRDefault="00522FE2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3FE5CE7" w14:textId="7D40EB59" w:rsidR="00522FE2" w:rsidRDefault="00F60A79" w:rsidP="00F60A79">
          <w:pPr>
            <w:jc w:val="center"/>
            <w:rPr>
              <w:rFonts w:asciiTheme="majorHAnsi" w:eastAsiaTheme="majorEastAsia" w:hAnsiTheme="majorHAnsi" w:cstheme="majorBidi"/>
              <w:color w:val="365F91" w:themeColor="accent1" w:themeShade="BF"/>
              <w:sz w:val="32"/>
              <w:szCs w:val="32"/>
            </w:rPr>
          </w:pPr>
          <w:r>
            <w:rPr>
              <w:noProof/>
              <w:lang w:eastAsia="zh-CN"/>
            </w:rPr>
            <w:drawing>
              <wp:inline distT="0" distB="0" distL="0" distR="0" wp14:anchorId="7C1945BA" wp14:editId="12987158">
                <wp:extent cx="3543300" cy="1552575"/>
                <wp:effectExtent l="0" t="0" r="0" b="9525"/>
                <wp:docPr id="12" name="图片 12" descr="D:\PRT451-Smart-skips\docs\week4 task\digital display_smartskips\Screen Shot 2018-03-29 at 11.04.07 am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D:\PRT451-Smart-skips\docs\week4 task\digital display_smartskips\Screen Shot 2018-03-29 at 11.04.07 am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43300" cy="1552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522FE2">
            <w:rPr>
              <w:noProof/>
              <w:lang w:eastAsia="zh-CN"/>
            </w:rPr>
            <w:drawing>
              <wp:anchor distT="0" distB="0" distL="114300" distR="114300" simplePos="0" relativeHeight="251674624" behindDoc="0" locked="0" layoutInCell="1" allowOverlap="1" wp14:anchorId="0515BED8" wp14:editId="2CE6C5B6">
                <wp:simplePos x="0" y="0"/>
                <wp:positionH relativeFrom="page">
                  <wp:posOffset>4945380</wp:posOffset>
                </wp:positionH>
                <wp:positionV relativeFrom="paragraph">
                  <wp:posOffset>4486910</wp:posOffset>
                </wp:positionV>
                <wp:extent cx="1729740" cy="1539240"/>
                <wp:effectExtent l="0" t="0" r="0" b="0"/>
                <wp:wrapSquare wrapText="bothSides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29740" cy="153924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="00522FE2"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59E65D59" wp14:editId="64E98F72">
                    <wp:simplePos x="0" y="0"/>
                    <wp:positionH relativeFrom="page">
                      <wp:posOffset>228600</wp:posOffset>
                    </wp:positionH>
                    <wp:positionV relativeFrom="page">
                      <wp:posOffset>3017520</wp:posOffset>
                    </wp:positionV>
                    <wp:extent cx="7254240" cy="2026920"/>
                    <wp:effectExtent l="0" t="0" r="0" b="1143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254240" cy="20269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AE90601" w14:textId="53817540" w:rsidR="00522FE2" w:rsidRDefault="00E6516C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01781C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</w:rPr>
                                      <w:t>Prototyp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89839D2" w14:textId="0E219653" w:rsidR="00522FE2" w:rsidRDefault="0001781C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SMART SKIPS- Xe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 w14:anchorId="59E65D59" id="Text Box 154" o:spid="_x0000_s1028" type="#_x0000_t202" style="position:absolute;margin-left:18pt;margin-top:237.6pt;width:571.2pt;height:159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" filled="f" stroked="f" strokeweight=".5pt">
                    <v:textbox inset="126pt,0,54pt,0">
                      <w:txbxContent>
                        <w:p w14:paraId="6AE90601" w14:textId="53817540" w:rsidR="00522FE2" w:rsidRDefault="00D57FF7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01781C"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</w:rPr>
                                <w:t>Prototyp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89839D2" w14:textId="0E219653" w:rsidR="00522FE2" w:rsidRDefault="0001781C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SMART SKIPS- Xe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522FE2">
            <w:br w:type="page"/>
          </w:r>
        </w:p>
      </w:sdtContent>
    </w:sdt>
    <w:p w14:paraId="371BADEC" w14:textId="5420A8F3" w:rsidR="004A3879" w:rsidRDefault="00D80132" w:rsidP="00522FE2">
      <w:pPr>
        <w:pStyle w:val="1"/>
      </w:pPr>
      <w:r w:rsidRPr="00D80132">
        <w:lastRenderedPageBreak/>
        <w:t>Paper prototype</w:t>
      </w:r>
    </w:p>
    <w:p w14:paraId="328D98CD" w14:textId="6EC72CDA" w:rsidR="00D80132" w:rsidRPr="00D80132" w:rsidRDefault="00522FE2">
      <w:pPr>
        <w:rPr>
          <w:u w:val="single"/>
        </w:rPr>
      </w:pPr>
      <w:r>
        <w:rPr>
          <w:noProof/>
          <w:lang w:eastAsia="zh-CN"/>
        </w:rPr>
        <w:drawing>
          <wp:anchor distT="0" distB="0" distL="114300" distR="114300" simplePos="0" relativeHeight="251654144" behindDoc="0" locked="0" layoutInCell="1" allowOverlap="1" wp14:anchorId="0E2E7156" wp14:editId="391850CE">
            <wp:simplePos x="0" y="0"/>
            <wp:positionH relativeFrom="column">
              <wp:posOffset>-5080</wp:posOffset>
            </wp:positionH>
            <wp:positionV relativeFrom="paragraph">
              <wp:posOffset>263525</wp:posOffset>
            </wp:positionV>
            <wp:extent cx="5871210" cy="25450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21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1CED6A" w14:textId="374E199A" w:rsidR="00D80132" w:rsidRDefault="00BF7E66">
      <w:r w:rsidRPr="00D80132">
        <w:rPr>
          <w:noProof/>
          <w:lang w:eastAsia="zh-CN"/>
        </w:rPr>
        <w:drawing>
          <wp:anchor distT="0" distB="0" distL="114300" distR="114300" simplePos="0" relativeHeight="251665408" behindDoc="0" locked="0" layoutInCell="1" allowOverlap="1" wp14:anchorId="691251FA" wp14:editId="5F0735F1">
            <wp:simplePos x="0" y="0"/>
            <wp:positionH relativeFrom="column">
              <wp:posOffset>2769235</wp:posOffset>
            </wp:positionH>
            <wp:positionV relativeFrom="paragraph">
              <wp:posOffset>2945130</wp:posOffset>
            </wp:positionV>
            <wp:extent cx="3484245" cy="3535680"/>
            <wp:effectExtent l="0" t="0" r="1905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4245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3E1986" w14:textId="0F35CEBC" w:rsidR="00D80132" w:rsidRPr="00D80132" w:rsidRDefault="00D80132" w:rsidP="00D80132">
      <w:r>
        <w:rPr>
          <w:noProof/>
          <w:lang w:eastAsia="zh-CN"/>
        </w:rPr>
        <w:drawing>
          <wp:anchor distT="0" distB="0" distL="114300" distR="114300" simplePos="0" relativeHeight="251662336" behindDoc="0" locked="0" layoutInCell="1" allowOverlap="1" wp14:anchorId="1631D21B" wp14:editId="70A8C8F0">
            <wp:simplePos x="0" y="0"/>
            <wp:positionH relativeFrom="column">
              <wp:posOffset>-865505</wp:posOffset>
            </wp:positionH>
            <wp:positionV relativeFrom="paragraph">
              <wp:posOffset>116205</wp:posOffset>
            </wp:positionV>
            <wp:extent cx="3496945" cy="3553460"/>
            <wp:effectExtent l="0" t="0" r="825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6945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887B08" w14:textId="3EA86BB3" w:rsidR="00D80132" w:rsidRDefault="00D80132" w:rsidP="00D80132"/>
    <w:p w14:paraId="12B16772" w14:textId="607E24F5" w:rsidR="00D80132" w:rsidRDefault="00D80132" w:rsidP="00D80132"/>
    <w:p w14:paraId="7E4288FB" w14:textId="6DACE36F" w:rsidR="00D80132" w:rsidRDefault="00D80132" w:rsidP="00D80132"/>
    <w:p w14:paraId="38F5B2C3" w14:textId="7F5AAAE1" w:rsidR="00D80132" w:rsidRDefault="00D80132" w:rsidP="00D80132"/>
    <w:p w14:paraId="24BE81C1" w14:textId="2F4B4283" w:rsidR="00D80132" w:rsidRDefault="00D80132" w:rsidP="00D80132">
      <w:r w:rsidRPr="00D80132">
        <w:rPr>
          <w:noProof/>
          <w:lang w:eastAsia="zh-CN"/>
        </w:rPr>
        <w:lastRenderedPageBreak/>
        <w:drawing>
          <wp:anchor distT="0" distB="0" distL="114300" distR="114300" simplePos="0" relativeHeight="251667456" behindDoc="0" locked="0" layoutInCell="1" allowOverlap="1" wp14:anchorId="207B9A74" wp14:editId="5BC86816">
            <wp:simplePos x="0" y="0"/>
            <wp:positionH relativeFrom="column">
              <wp:posOffset>-835025</wp:posOffset>
            </wp:positionH>
            <wp:positionV relativeFrom="paragraph">
              <wp:posOffset>0</wp:posOffset>
            </wp:positionV>
            <wp:extent cx="3987947" cy="383286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947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1682B8" w14:textId="0BC21278" w:rsidR="00D80132" w:rsidRDefault="00D80132" w:rsidP="00D80132"/>
    <w:p w14:paraId="0AA5FE26" w14:textId="77777777" w:rsidR="00D80132" w:rsidRDefault="00D80132" w:rsidP="00D80132"/>
    <w:p w14:paraId="13A408D2" w14:textId="1DB330F5" w:rsidR="004A3879" w:rsidRDefault="004A3879" w:rsidP="00D80132">
      <w:pPr>
        <w:jc w:val="center"/>
      </w:pPr>
    </w:p>
    <w:p w14:paraId="7E69F00E" w14:textId="412B4D1C" w:rsidR="00D76794" w:rsidRDefault="00D76794" w:rsidP="00D80132">
      <w:pPr>
        <w:jc w:val="center"/>
      </w:pPr>
    </w:p>
    <w:p w14:paraId="353A071C" w14:textId="0E2F9225" w:rsidR="00D76794" w:rsidRDefault="00D76794" w:rsidP="00D80132">
      <w:pPr>
        <w:jc w:val="center"/>
      </w:pPr>
    </w:p>
    <w:p w14:paraId="5206482B" w14:textId="560B7256" w:rsidR="00D76794" w:rsidRDefault="00D76794" w:rsidP="00D80132">
      <w:pPr>
        <w:jc w:val="center"/>
      </w:pPr>
    </w:p>
    <w:p w14:paraId="102E297B" w14:textId="55FA1E29" w:rsidR="00D76794" w:rsidRDefault="00D76794" w:rsidP="00D80132">
      <w:pPr>
        <w:jc w:val="center"/>
      </w:pPr>
    </w:p>
    <w:p w14:paraId="7763F9DC" w14:textId="51756D80" w:rsidR="00D76794" w:rsidRDefault="00D76794" w:rsidP="00D80132">
      <w:pPr>
        <w:jc w:val="center"/>
      </w:pPr>
    </w:p>
    <w:p w14:paraId="20F695A7" w14:textId="2ED7EC74" w:rsidR="00D76794" w:rsidRDefault="00D76794" w:rsidP="00D80132">
      <w:pPr>
        <w:jc w:val="center"/>
      </w:pPr>
    </w:p>
    <w:p w14:paraId="2C96EE3E" w14:textId="353E7AAB" w:rsidR="00D76794" w:rsidRDefault="00D76794" w:rsidP="00D80132">
      <w:pPr>
        <w:jc w:val="center"/>
      </w:pPr>
    </w:p>
    <w:p w14:paraId="38F4CA2A" w14:textId="21FC7125" w:rsidR="00D76794" w:rsidRDefault="00D76794" w:rsidP="00D80132">
      <w:pPr>
        <w:jc w:val="center"/>
      </w:pPr>
    </w:p>
    <w:p w14:paraId="6C8D61A5" w14:textId="06E7E28B" w:rsidR="00D76794" w:rsidRDefault="00D76794" w:rsidP="00D80132">
      <w:pPr>
        <w:jc w:val="center"/>
      </w:pPr>
    </w:p>
    <w:p w14:paraId="08EA9BAE" w14:textId="32AD438E" w:rsidR="00D76794" w:rsidRDefault="00D76794" w:rsidP="00D80132">
      <w:pPr>
        <w:jc w:val="center"/>
      </w:pPr>
    </w:p>
    <w:p w14:paraId="3C057E32" w14:textId="39C71550" w:rsidR="00522FE2" w:rsidRDefault="00522FE2" w:rsidP="00D80132">
      <w:pPr>
        <w:jc w:val="center"/>
      </w:pPr>
    </w:p>
    <w:p w14:paraId="25896D0A" w14:textId="2428DD58" w:rsidR="00522FE2" w:rsidRDefault="00522FE2" w:rsidP="00D80132">
      <w:pPr>
        <w:jc w:val="center"/>
      </w:pPr>
    </w:p>
    <w:p w14:paraId="4EC04219" w14:textId="40B49DB6" w:rsidR="00522FE2" w:rsidRDefault="00522FE2" w:rsidP="00D80132">
      <w:pPr>
        <w:jc w:val="center"/>
      </w:pPr>
    </w:p>
    <w:p w14:paraId="6C1326C8" w14:textId="35C3B46D" w:rsidR="00522FE2" w:rsidRDefault="00522FE2" w:rsidP="00D80132">
      <w:pPr>
        <w:jc w:val="center"/>
      </w:pPr>
    </w:p>
    <w:p w14:paraId="2FED977C" w14:textId="48D93A60" w:rsidR="00522FE2" w:rsidRDefault="00522FE2" w:rsidP="00D80132">
      <w:pPr>
        <w:jc w:val="center"/>
      </w:pPr>
    </w:p>
    <w:p w14:paraId="50A155E8" w14:textId="586987BC" w:rsidR="00522FE2" w:rsidRDefault="00522FE2" w:rsidP="00D80132">
      <w:pPr>
        <w:jc w:val="center"/>
      </w:pPr>
    </w:p>
    <w:p w14:paraId="63892B0F" w14:textId="2045D0A4" w:rsidR="00522FE2" w:rsidRDefault="00522FE2" w:rsidP="00D80132">
      <w:pPr>
        <w:jc w:val="center"/>
      </w:pPr>
    </w:p>
    <w:p w14:paraId="3161F686" w14:textId="163B4F72" w:rsidR="00522FE2" w:rsidRDefault="00522FE2" w:rsidP="00D80132">
      <w:pPr>
        <w:jc w:val="center"/>
      </w:pPr>
    </w:p>
    <w:p w14:paraId="7C6376F1" w14:textId="0ED6F40A" w:rsidR="00522FE2" w:rsidRDefault="00522FE2" w:rsidP="00D80132">
      <w:pPr>
        <w:jc w:val="center"/>
      </w:pPr>
    </w:p>
    <w:p w14:paraId="675CDA1B" w14:textId="702819AB" w:rsidR="00522FE2" w:rsidRDefault="00522FE2" w:rsidP="00D80132">
      <w:pPr>
        <w:jc w:val="center"/>
      </w:pPr>
    </w:p>
    <w:p w14:paraId="4D6DA97C" w14:textId="030BD756" w:rsidR="00522FE2" w:rsidRDefault="00522FE2" w:rsidP="00D80132">
      <w:pPr>
        <w:jc w:val="center"/>
      </w:pPr>
    </w:p>
    <w:p w14:paraId="7850B72F" w14:textId="4B908814" w:rsidR="00522FE2" w:rsidRDefault="00522FE2" w:rsidP="00D80132">
      <w:pPr>
        <w:jc w:val="center"/>
      </w:pPr>
    </w:p>
    <w:p w14:paraId="02C1375E" w14:textId="77777777" w:rsidR="00522FE2" w:rsidRDefault="00522FE2" w:rsidP="00D80132">
      <w:pPr>
        <w:jc w:val="center"/>
      </w:pPr>
    </w:p>
    <w:p w14:paraId="164ECF91" w14:textId="56F580D6" w:rsidR="00D76794" w:rsidRDefault="00D76794" w:rsidP="00522FE2">
      <w:pPr>
        <w:pStyle w:val="1"/>
      </w:pPr>
      <w:r>
        <w:lastRenderedPageBreak/>
        <w:t xml:space="preserve">Digital display </w:t>
      </w:r>
      <w:r w:rsidR="0001781C">
        <w:t>original design</w:t>
      </w:r>
    </w:p>
    <w:p w14:paraId="35A5732B" w14:textId="3B0D16D9" w:rsidR="00F60A79" w:rsidRDefault="00F60A79" w:rsidP="00F60A79">
      <w:pPr>
        <w:tabs>
          <w:tab w:val="left" w:pos="1440"/>
        </w:tabs>
      </w:pPr>
      <w:r>
        <w:rPr>
          <w:noProof/>
          <w:lang w:eastAsia="zh-CN"/>
        </w:rPr>
        <w:drawing>
          <wp:inline distT="0" distB="0" distL="0" distR="0" wp14:anchorId="1BB75946" wp14:editId="61659443">
            <wp:extent cx="3438525" cy="6105525"/>
            <wp:effectExtent l="0" t="0" r="9525" b="9525"/>
            <wp:docPr id="9" name="图片 9" descr="D:\PRT451-Smart-skips\docs\week4 task\prototype&amp;logo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RT451-Smart-skips\docs\week4 task\prototype&amp;logo\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610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Han s300408</w:t>
      </w:r>
    </w:p>
    <w:p w14:paraId="00324646" w14:textId="77777777" w:rsidR="00F60A79" w:rsidRDefault="00F60A79" w:rsidP="00F60A79">
      <w:pPr>
        <w:tabs>
          <w:tab w:val="left" w:pos="1440"/>
        </w:tabs>
      </w:pPr>
    </w:p>
    <w:p w14:paraId="2E382534" w14:textId="3AF814F2" w:rsidR="00F60A79" w:rsidRPr="00522FE2" w:rsidRDefault="00F60A79" w:rsidP="00F60A79">
      <w:r>
        <w:rPr>
          <w:noProof/>
          <w:lang w:eastAsia="zh-CN"/>
        </w:rPr>
        <w:lastRenderedPageBreak/>
        <w:drawing>
          <wp:inline distT="0" distB="0" distL="0" distR="0" wp14:anchorId="4C720DAD" wp14:editId="737D573C">
            <wp:extent cx="2438400" cy="4324350"/>
            <wp:effectExtent l="0" t="0" r="0" b="0"/>
            <wp:docPr id="10" name="图片 10" descr="D:\PRT451-Smart-skips\docs\week4 task\prototype&amp;logo\Joel_digital display smart_skips_pag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PRT451-Smart-skips\docs\week4 task\prototype&amp;logo\Joel_digital display smart_skips_page2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60A79">
        <w:t xml:space="preserve"> </w:t>
      </w:r>
      <w:r>
        <w:t>S280615 _ Joel</w:t>
      </w:r>
    </w:p>
    <w:p w14:paraId="23BE964A" w14:textId="2A888286" w:rsidR="00F60A79" w:rsidRDefault="00F60A79" w:rsidP="00F60A79">
      <w:pPr>
        <w:tabs>
          <w:tab w:val="left" w:pos="1440"/>
        </w:tabs>
      </w:pPr>
    </w:p>
    <w:p w14:paraId="5A4849F6" w14:textId="77777777" w:rsidR="00F60A79" w:rsidRDefault="00F60A79" w:rsidP="00F60A79">
      <w:pPr>
        <w:tabs>
          <w:tab w:val="left" w:pos="1440"/>
        </w:tabs>
      </w:pPr>
    </w:p>
    <w:p w14:paraId="35C03F0C" w14:textId="143DF53F" w:rsidR="00F60A79" w:rsidRDefault="00F60A79" w:rsidP="00F60A79">
      <w:pPr>
        <w:tabs>
          <w:tab w:val="left" w:pos="1440"/>
        </w:tabs>
      </w:pPr>
      <w:r>
        <w:rPr>
          <w:noProof/>
          <w:lang w:eastAsia="zh-CN"/>
        </w:rPr>
        <w:lastRenderedPageBreak/>
        <w:drawing>
          <wp:inline distT="0" distB="0" distL="0" distR="0" wp14:anchorId="4C0F6A13" wp14:editId="42E2D096">
            <wp:extent cx="3362325" cy="6067425"/>
            <wp:effectExtent l="0" t="0" r="9525" b="9525"/>
            <wp:docPr id="11" name="图片 11" descr="D:\PRT451-Smart-skips\docs\week4 task\prototype&amp;logo\Yuze Li - Skip details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PRT451-Smart-skips\docs\week4 task\prototype&amp;logo\Yuze Li - Skip details 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606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spellStart"/>
      <w:r>
        <w:t>Yuze</w:t>
      </w:r>
      <w:proofErr w:type="spellEnd"/>
      <w:r>
        <w:t xml:space="preserve"> </w:t>
      </w:r>
      <w:proofErr w:type="gramStart"/>
      <w:r>
        <w:t>Li  s306890</w:t>
      </w:r>
      <w:proofErr w:type="gramEnd"/>
    </w:p>
    <w:p w14:paraId="41EA9832" w14:textId="77777777" w:rsidR="00F60A79" w:rsidRDefault="00F60A79" w:rsidP="00F60A79">
      <w:pPr>
        <w:tabs>
          <w:tab w:val="left" w:pos="1440"/>
        </w:tabs>
      </w:pPr>
    </w:p>
    <w:p w14:paraId="5135302F" w14:textId="77777777" w:rsidR="00F60A79" w:rsidRDefault="00F60A79" w:rsidP="00F60A79">
      <w:pPr>
        <w:tabs>
          <w:tab w:val="left" w:pos="1440"/>
        </w:tabs>
      </w:pPr>
    </w:p>
    <w:p w14:paraId="6F2250E9" w14:textId="77777777" w:rsidR="00F60A79" w:rsidRDefault="00F60A79" w:rsidP="00F60A79">
      <w:pPr>
        <w:tabs>
          <w:tab w:val="left" w:pos="1440"/>
        </w:tabs>
      </w:pPr>
    </w:p>
    <w:p w14:paraId="1286FBAD" w14:textId="48B38CEE" w:rsidR="00F60A79" w:rsidRDefault="00F60A79" w:rsidP="00F60A79">
      <w:pPr>
        <w:tabs>
          <w:tab w:val="left" w:pos="1440"/>
        </w:tabs>
      </w:pPr>
      <w:r>
        <w:rPr>
          <w:noProof/>
          <w:lang w:eastAsia="zh-CN"/>
        </w:rPr>
        <w:lastRenderedPageBreak/>
        <w:drawing>
          <wp:inline distT="0" distB="0" distL="0" distR="0" wp14:anchorId="7E964A52" wp14:editId="2DDF72CC">
            <wp:extent cx="3609862" cy="6419850"/>
            <wp:effectExtent l="0" t="0" r="0" b="0"/>
            <wp:docPr id="13" name="图片 13" descr="D:\PRT451-Smart-skips\docs\week4 task\digital display_smartskips\chao _smart skips map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PRT451-Smart-skips\docs\week4 task\digital display_smartskips\chao _smart skips map2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351" cy="6433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Chao Liang s304935</w:t>
      </w:r>
    </w:p>
    <w:p w14:paraId="71043008" w14:textId="77777777" w:rsidR="00F60A79" w:rsidRDefault="00F60A79" w:rsidP="00F60A79">
      <w:pPr>
        <w:tabs>
          <w:tab w:val="left" w:pos="1440"/>
        </w:tabs>
      </w:pPr>
    </w:p>
    <w:p w14:paraId="2B326133" w14:textId="77777777" w:rsidR="00F60A79" w:rsidRDefault="00F60A79" w:rsidP="00F60A79">
      <w:pPr>
        <w:tabs>
          <w:tab w:val="left" w:pos="1440"/>
        </w:tabs>
      </w:pPr>
    </w:p>
    <w:p w14:paraId="46C7BA18" w14:textId="77777777" w:rsidR="00F60A79" w:rsidRDefault="00F60A79" w:rsidP="00F60A79">
      <w:pPr>
        <w:tabs>
          <w:tab w:val="left" w:pos="1440"/>
        </w:tabs>
      </w:pPr>
    </w:p>
    <w:p w14:paraId="773AF904" w14:textId="1D1CA94A" w:rsidR="00F60A79" w:rsidRDefault="00F60A79" w:rsidP="00F60A79">
      <w:pPr>
        <w:tabs>
          <w:tab w:val="left" w:pos="1440"/>
        </w:tabs>
      </w:pPr>
      <w:r>
        <w:rPr>
          <w:noProof/>
          <w:lang w:eastAsia="zh-CN"/>
        </w:rPr>
        <w:lastRenderedPageBreak/>
        <w:drawing>
          <wp:inline distT="0" distB="0" distL="0" distR="0" wp14:anchorId="7AF7019E" wp14:editId="74D8ED5C">
            <wp:extent cx="3476625" cy="6286500"/>
            <wp:effectExtent l="0" t="0" r="9525" b="0"/>
            <wp:docPr id="14" name="图片 14" descr="D:\PRT451-Smart-skips\docs\week4 task\prototype&amp;logo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PRT451-Smart-skips\docs\week4 task\prototype&amp;logo\3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628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proofErr w:type="spellStart"/>
      <w:r>
        <w:t>Yinrui</w:t>
      </w:r>
      <w:proofErr w:type="spellEnd"/>
      <w:r>
        <w:t xml:space="preserve"> Kang s299806</w:t>
      </w:r>
    </w:p>
    <w:p w14:paraId="488C4E5B" w14:textId="77777777" w:rsidR="00F60A79" w:rsidRDefault="00F60A79" w:rsidP="00F60A79"/>
    <w:p w14:paraId="6F97508D" w14:textId="77777777" w:rsidR="00F60A79" w:rsidRDefault="00F60A79" w:rsidP="00F60A79"/>
    <w:p w14:paraId="1AFA14CE" w14:textId="2F06B218" w:rsidR="00F60A79" w:rsidRDefault="00F60A79" w:rsidP="00F60A79">
      <w:r w:rsidRPr="00F60A79">
        <w:t>https://marvelapp.com/324e572/screen/40427185</w:t>
      </w:r>
      <w:bookmarkStart w:id="0" w:name="_GoBack"/>
      <w:bookmarkEnd w:id="0"/>
    </w:p>
    <w:p w14:paraId="49A6DA8A" w14:textId="77777777" w:rsidR="00F60A79" w:rsidRDefault="00F60A79" w:rsidP="00D80132">
      <w:pPr>
        <w:jc w:val="center"/>
      </w:pPr>
    </w:p>
    <w:p w14:paraId="211AC60A" w14:textId="77777777" w:rsidR="00F60A79" w:rsidRDefault="00F60A79" w:rsidP="00D80132">
      <w:pPr>
        <w:jc w:val="center"/>
      </w:pPr>
    </w:p>
    <w:p w14:paraId="1B2C224F" w14:textId="77777777" w:rsidR="00F60A79" w:rsidRDefault="00F60A79" w:rsidP="00D80132">
      <w:pPr>
        <w:jc w:val="center"/>
      </w:pPr>
    </w:p>
    <w:p w14:paraId="072CFEC7" w14:textId="77777777" w:rsidR="00F60A79" w:rsidRDefault="00F60A79" w:rsidP="00D80132">
      <w:pPr>
        <w:jc w:val="center"/>
      </w:pPr>
    </w:p>
    <w:p w14:paraId="6436D61B" w14:textId="77777777" w:rsidR="00F60A79" w:rsidRDefault="00F60A79" w:rsidP="00D80132">
      <w:pPr>
        <w:jc w:val="center"/>
      </w:pPr>
    </w:p>
    <w:p w14:paraId="26C0C465" w14:textId="77777777" w:rsidR="00F60A79" w:rsidRDefault="00F60A79" w:rsidP="00D80132">
      <w:pPr>
        <w:jc w:val="center"/>
      </w:pPr>
    </w:p>
    <w:p w14:paraId="4C3B1076" w14:textId="77777777" w:rsidR="00F60A79" w:rsidRDefault="00F60A79" w:rsidP="00D80132">
      <w:pPr>
        <w:jc w:val="center"/>
      </w:pPr>
    </w:p>
    <w:p w14:paraId="10F35A6F" w14:textId="77777777" w:rsidR="00F60A79" w:rsidRDefault="00F60A79" w:rsidP="00D80132">
      <w:pPr>
        <w:jc w:val="center"/>
      </w:pPr>
    </w:p>
    <w:p w14:paraId="62E10673" w14:textId="77777777" w:rsidR="00F60A79" w:rsidRDefault="00F60A79" w:rsidP="00D80132">
      <w:pPr>
        <w:jc w:val="center"/>
      </w:pPr>
    </w:p>
    <w:p w14:paraId="6DC15778" w14:textId="77777777" w:rsidR="00F60A79" w:rsidRDefault="00F60A79" w:rsidP="00D80132">
      <w:pPr>
        <w:jc w:val="center"/>
      </w:pPr>
    </w:p>
    <w:p w14:paraId="2D4593CD" w14:textId="77777777" w:rsidR="00F60A79" w:rsidRDefault="00F60A79" w:rsidP="00D80132">
      <w:pPr>
        <w:jc w:val="center"/>
      </w:pPr>
    </w:p>
    <w:p w14:paraId="6143E707" w14:textId="77777777" w:rsidR="00F60A79" w:rsidRDefault="00F60A79" w:rsidP="00D80132">
      <w:pPr>
        <w:jc w:val="center"/>
      </w:pPr>
    </w:p>
    <w:p w14:paraId="0502E34B" w14:textId="77777777" w:rsidR="00F60A79" w:rsidRPr="00D80132" w:rsidRDefault="00F60A79" w:rsidP="00D80132">
      <w:pPr>
        <w:jc w:val="center"/>
      </w:pPr>
    </w:p>
    <w:sectPr w:rsidR="00F60A79" w:rsidRPr="00D80132" w:rsidSect="00522FE2">
      <w:headerReference w:type="default" r:id="rId19"/>
      <w:pgSz w:w="12240" w:h="15840"/>
      <w:pgMar w:top="1680" w:right="1829" w:bottom="304" w:left="1771" w:header="720" w:footer="720" w:gutter="0"/>
      <w:pgNumType w:start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733891" w14:textId="77777777" w:rsidR="00E6516C" w:rsidRDefault="00E6516C" w:rsidP="00BF7E66">
      <w:pPr>
        <w:spacing w:after="0" w:line="240" w:lineRule="auto"/>
      </w:pPr>
      <w:r>
        <w:separator/>
      </w:r>
    </w:p>
  </w:endnote>
  <w:endnote w:type="continuationSeparator" w:id="0">
    <w:p w14:paraId="62D93CBC" w14:textId="77777777" w:rsidR="00E6516C" w:rsidRDefault="00E6516C" w:rsidP="00BF7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71F73D" w14:textId="77777777" w:rsidR="00E6516C" w:rsidRDefault="00E6516C" w:rsidP="00BF7E66">
      <w:pPr>
        <w:spacing w:after="0" w:line="240" w:lineRule="auto"/>
      </w:pPr>
      <w:r>
        <w:separator/>
      </w:r>
    </w:p>
  </w:footnote>
  <w:footnote w:type="continuationSeparator" w:id="0">
    <w:p w14:paraId="112394D9" w14:textId="77777777" w:rsidR="00E6516C" w:rsidRDefault="00E6516C" w:rsidP="00BF7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5A2F7E" w14:textId="71F4AC87" w:rsidR="00BF7E66" w:rsidRDefault="0091181C">
    <w:pPr>
      <w:pStyle w:val="a3"/>
    </w:pPr>
    <w:r>
      <w:t xml:space="preserve">Xeon Group </w:t>
    </w:r>
  </w:p>
  <w:p w14:paraId="3F5E9ADE" w14:textId="6861D12D" w:rsidR="0091181C" w:rsidRDefault="0091181C">
    <w:pPr>
      <w:pStyle w:val="a3"/>
    </w:pPr>
    <w:r>
      <w:t>Smart Skips –</w:t>
    </w:r>
    <w:r w:rsidR="00C34C93">
      <w:t xml:space="preserve"> Prototyp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MzE1NTU2NTO0MDZX0lEKTi0uzszPAykwrAUAtDjKLSwAAAA="/>
  </w:docVars>
  <w:rsids>
    <w:rsidRoot w:val="004A3879"/>
    <w:rsid w:val="0001781C"/>
    <w:rsid w:val="00134EBB"/>
    <w:rsid w:val="001559DE"/>
    <w:rsid w:val="0018657C"/>
    <w:rsid w:val="00464B8B"/>
    <w:rsid w:val="004A3879"/>
    <w:rsid w:val="00522FE2"/>
    <w:rsid w:val="00673F30"/>
    <w:rsid w:val="0068141F"/>
    <w:rsid w:val="007E056F"/>
    <w:rsid w:val="0091181C"/>
    <w:rsid w:val="00BF7E66"/>
    <w:rsid w:val="00C34C93"/>
    <w:rsid w:val="00D57FF7"/>
    <w:rsid w:val="00D76794"/>
    <w:rsid w:val="00D80132"/>
    <w:rsid w:val="00E6516C"/>
    <w:rsid w:val="00F60A79"/>
    <w:rsid w:val="00FD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A60BA"/>
  <w15:chartTrackingRefBased/>
  <w15:docId w15:val="{6AF670D7-5ED9-485C-AAE6-5F8EC2FE1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522F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F7E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页眉 Char"/>
    <w:basedOn w:val="a0"/>
    <w:link w:val="a3"/>
    <w:uiPriority w:val="99"/>
    <w:rsid w:val="00BF7E66"/>
  </w:style>
  <w:style w:type="paragraph" w:styleId="a4">
    <w:name w:val="footer"/>
    <w:basedOn w:val="a"/>
    <w:link w:val="Char0"/>
    <w:uiPriority w:val="99"/>
    <w:unhideWhenUsed/>
    <w:rsid w:val="00BF7E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页脚 Char"/>
    <w:basedOn w:val="a0"/>
    <w:link w:val="a4"/>
    <w:uiPriority w:val="99"/>
    <w:rsid w:val="00BF7E66"/>
  </w:style>
  <w:style w:type="character" w:customStyle="1" w:styleId="1Char">
    <w:name w:val="标题 1 Char"/>
    <w:basedOn w:val="a0"/>
    <w:link w:val="1"/>
    <w:uiPriority w:val="9"/>
    <w:rsid w:val="00522F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5">
    <w:name w:val="No Spacing"/>
    <w:link w:val="Char1"/>
    <w:uiPriority w:val="1"/>
    <w:qFormat/>
    <w:rsid w:val="00522FE2"/>
    <w:pPr>
      <w:spacing w:after="0" w:line="240" w:lineRule="auto"/>
    </w:pPr>
    <w:rPr>
      <w:rFonts w:eastAsiaTheme="minorEastAsia"/>
      <w:lang w:val="en-US"/>
    </w:rPr>
  </w:style>
  <w:style w:type="character" w:customStyle="1" w:styleId="Char1">
    <w:name w:val="无间隔 Char"/>
    <w:basedOn w:val="a0"/>
    <w:link w:val="a5"/>
    <w:uiPriority w:val="1"/>
    <w:rsid w:val="00522FE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9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</dc:title>
  <dc:subject>SMART SKIPS- Xeon</dc:subject>
  <dc:creator>joel benesha</dc:creator>
  <cp:keywords/>
  <dc:description/>
  <cp:lastModifiedBy>AutoBVT</cp:lastModifiedBy>
  <cp:revision>6</cp:revision>
  <dcterms:created xsi:type="dcterms:W3CDTF">2018-03-22T08:15:00Z</dcterms:created>
  <dcterms:modified xsi:type="dcterms:W3CDTF">2018-03-29T02:40:00Z</dcterms:modified>
</cp:coreProperties>
</file>